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99699" w14:textId="645D239D" w:rsidR="00CF45F4" w:rsidRPr="001E2E02" w:rsidRDefault="00CF45F4" w:rsidP="00CF45F4">
      <w:pPr>
        <w:shd w:val="clear" w:color="auto" w:fill="FFFFFF"/>
        <w:spacing w:before="100" w:beforeAutospacing="1" w:after="0" w:line="240" w:lineRule="auto"/>
        <w:outlineLvl w:val="1"/>
        <w:rPr>
          <w:rFonts w:ascii="Arial" w:eastAsia="Times New Roman" w:hAnsi="Arial" w:cs="Arial"/>
          <w:b/>
          <w:bCs/>
          <w:color w:val="47D459" w:themeColor="accent3" w:themeTint="99"/>
          <w:kern w:val="0"/>
          <w:sz w:val="36"/>
          <w:szCs w:val="36"/>
          <w14:ligatures w14:val="none"/>
        </w:rPr>
      </w:pPr>
      <w:r w:rsidRPr="00CF45F4">
        <w:rPr>
          <w:rFonts w:ascii="Arial" w:eastAsia="Times New Roman" w:hAnsi="Arial" w:cs="Arial"/>
          <w:b/>
          <w:bCs/>
          <w:color w:val="47D459" w:themeColor="accent3" w:themeTint="99"/>
          <w:kern w:val="0"/>
          <w:sz w:val="36"/>
          <w:szCs w:val="36"/>
          <w14:ligatures w14:val="none"/>
        </w:rPr>
        <w:t>BJP5 Self-Check 2.21: Count2</w:t>
      </w:r>
    </w:p>
    <w:p w14:paraId="55D18579" w14:textId="77777777" w:rsidR="00CF45F4" w:rsidRPr="00CF45F4" w:rsidRDefault="00CF45F4" w:rsidP="00CF45F4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</w:p>
    <w:p w14:paraId="61FA5004" w14:textId="585DA01B" w:rsidR="00CF45F4" w:rsidRPr="00CF45F4" w:rsidRDefault="00CF45F4" w:rsidP="00CF45F4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CF45F4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public</w:t>
      </w:r>
      <w:r w:rsidRPr="00CF45F4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CF45F4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class</w:t>
      </w:r>
      <w:r w:rsidRPr="00CF45F4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>
        <w:rPr>
          <w:rFonts w:ascii="Consolas" w:eastAsia="Times New Roman" w:hAnsi="Consolas" w:cs="Times New Roman"/>
          <w:color w:val="FFA657"/>
          <w:kern w:val="0"/>
          <w:sz w:val="21"/>
          <w:szCs w:val="21"/>
          <w14:ligatures w14:val="none"/>
        </w:rPr>
        <w:t>Count2</w:t>
      </w:r>
      <w:r w:rsidRPr="00CF45F4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{</w:t>
      </w:r>
    </w:p>
    <w:p w14:paraId="5ADC9A38" w14:textId="77777777" w:rsidR="00CF45F4" w:rsidRPr="00CF45F4" w:rsidRDefault="00CF45F4" w:rsidP="00CF45F4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CF45F4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</w:t>
      </w:r>
      <w:r w:rsidRPr="00CF45F4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public</w:t>
      </w:r>
      <w:r w:rsidRPr="00CF45F4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CF45F4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static</w:t>
      </w:r>
      <w:r w:rsidRPr="00CF45F4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CF45F4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void</w:t>
      </w:r>
      <w:r w:rsidRPr="00CF45F4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proofErr w:type="gramStart"/>
      <w:r w:rsidRPr="00CF45F4">
        <w:rPr>
          <w:rFonts w:ascii="Consolas" w:eastAsia="Times New Roman" w:hAnsi="Consolas" w:cs="Times New Roman"/>
          <w:color w:val="D2A8FF"/>
          <w:kern w:val="0"/>
          <w:sz w:val="21"/>
          <w:szCs w:val="21"/>
          <w14:ligatures w14:val="none"/>
        </w:rPr>
        <w:t>main</w:t>
      </w:r>
      <w:r w:rsidRPr="00CF45F4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(</w:t>
      </w:r>
      <w:proofErr w:type="gramEnd"/>
      <w:r w:rsidRPr="00CF45F4">
        <w:rPr>
          <w:rFonts w:ascii="Consolas" w:eastAsia="Times New Roman" w:hAnsi="Consolas" w:cs="Times New Roman"/>
          <w:color w:val="FFA657"/>
          <w:kern w:val="0"/>
          <w:sz w:val="21"/>
          <w:szCs w:val="21"/>
          <w14:ligatures w14:val="none"/>
        </w:rPr>
        <w:t>String</w:t>
      </w:r>
      <w:r w:rsidRPr="00CF45F4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[] </w:t>
      </w:r>
      <w:proofErr w:type="spellStart"/>
      <w:r w:rsidRPr="00CF45F4">
        <w:rPr>
          <w:rFonts w:ascii="Consolas" w:eastAsia="Times New Roman" w:hAnsi="Consolas" w:cs="Times New Roman"/>
          <w:color w:val="FFA657"/>
          <w:kern w:val="0"/>
          <w:sz w:val="21"/>
          <w:szCs w:val="21"/>
          <w14:ligatures w14:val="none"/>
        </w:rPr>
        <w:t>args</w:t>
      </w:r>
      <w:proofErr w:type="spellEnd"/>
      <w:r w:rsidRPr="00CF45F4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) {</w:t>
      </w:r>
    </w:p>
    <w:p w14:paraId="5C153E58" w14:textId="77777777" w:rsidR="00CF45F4" w:rsidRPr="00CF45F4" w:rsidRDefault="00CF45F4" w:rsidP="00CF45F4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CF45F4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    </w:t>
      </w:r>
      <w:r w:rsidRPr="00CF45F4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for</w:t>
      </w:r>
      <w:r w:rsidRPr="00CF45F4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(</w:t>
      </w:r>
      <w:r w:rsidRPr="00CF45F4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int</w:t>
      </w:r>
      <w:r w:rsidRPr="00CF45F4">
        <w:rPr>
          <w:rFonts w:ascii="Consolas" w:eastAsia="Times New Roman" w:hAnsi="Consolas" w:cs="Times New Roman"/>
          <w:color w:val="FFA657"/>
          <w:kern w:val="0"/>
          <w:sz w:val="21"/>
          <w:szCs w:val="21"/>
          <w14:ligatures w14:val="none"/>
        </w:rPr>
        <w:t xml:space="preserve"> </w:t>
      </w:r>
      <w:proofErr w:type="spellStart"/>
      <w:r w:rsidRPr="00CF45F4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i</w:t>
      </w:r>
      <w:proofErr w:type="spellEnd"/>
      <w:r w:rsidRPr="00CF45F4">
        <w:rPr>
          <w:rFonts w:ascii="Consolas" w:eastAsia="Times New Roman" w:hAnsi="Consolas" w:cs="Times New Roman"/>
          <w:color w:val="FFA657"/>
          <w:kern w:val="0"/>
          <w:sz w:val="21"/>
          <w:szCs w:val="21"/>
          <w14:ligatures w14:val="none"/>
        </w:rPr>
        <w:t xml:space="preserve"> </w:t>
      </w:r>
      <w:r w:rsidRPr="00CF45F4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=</w:t>
      </w:r>
      <w:proofErr w:type="gramStart"/>
      <w:r w:rsidRPr="00CF45F4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1</w:t>
      </w:r>
      <w:r w:rsidRPr="00CF45F4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;i</w:t>
      </w:r>
      <w:proofErr w:type="gramEnd"/>
      <w:r w:rsidRPr="00CF45F4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&lt;=</w:t>
      </w:r>
      <w:r w:rsidRPr="00CF45F4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4</w:t>
      </w:r>
      <w:r w:rsidRPr="00CF45F4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;i</w:t>
      </w:r>
      <w:r w:rsidRPr="00CF45F4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++</w:t>
      </w:r>
      <w:r w:rsidRPr="00CF45F4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)</w:t>
      </w:r>
    </w:p>
    <w:p w14:paraId="3605944E" w14:textId="77777777" w:rsidR="00CF45F4" w:rsidRPr="00CF45F4" w:rsidRDefault="00CF45F4" w:rsidP="00CF45F4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CF45F4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            </w:t>
      </w:r>
      <w:proofErr w:type="spellStart"/>
      <w:r w:rsidRPr="00CF45F4">
        <w:rPr>
          <w:rFonts w:ascii="Consolas" w:eastAsia="Times New Roman" w:hAnsi="Consolas" w:cs="Times New Roman"/>
          <w:color w:val="FFA657"/>
          <w:kern w:val="0"/>
          <w:sz w:val="21"/>
          <w:szCs w:val="21"/>
          <w14:ligatures w14:val="none"/>
        </w:rPr>
        <w:t>System</w:t>
      </w:r>
      <w:r w:rsidRPr="00CF45F4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.</w:t>
      </w:r>
      <w:r w:rsidRPr="00CF45F4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out</w:t>
      </w:r>
      <w:r w:rsidRPr="00CF45F4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.</w:t>
      </w:r>
      <w:r w:rsidRPr="00CF45F4">
        <w:rPr>
          <w:rFonts w:ascii="Consolas" w:eastAsia="Times New Roman" w:hAnsi="Consolas" w:cs="Times New Roman"/>
          <w:color w:val="D2A8FF"/>
          <w:kern w:val="0"/>
          <w:sz w:val="21"/>
          <w:szCs w:val="21"/>
          <w14:ligatures w14:val="none"/>
        </w:rPr>
        <w:t>println</w:t>
      </w:r>
      <w:proofErr w:type="spellEnd"/>
      <w:r w:rsidRPr="00CF45F4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(</w:t>
      </w:r>
      <w:r w:rsidRPr="00CF45F4">
        <w:rPr>
          <w:rFonts w:ascii="Consolas" w:eastAsia="Times New Roman" w:hAnsi="Consolas" w:cs="Times New Roman"/>
          <w:color w:val="A5D6FF"/>
          <w:kern w:val="0"/>
          <w:sz w:val="21"/>
          <w:szCs w:val="21"/>
          <w14:ligatures w14:val="none"/>
        </w:rPr>
        <w:t>"2 times "</w:t>
      </w:r>
      <w:r w:rsidRPr="00CF45F4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CF45F4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+</w:t>
      </w:r>
      <w:r w:rsidRPr="00CF45F4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proofErr w:type="spellStart"/>
      <w:r w:rsidRPr="00CF45F4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i</w:t>
      </w:r>
      <w:proofErr w:type="spellEnd"/>
      <w:r w:rsidRPr="00CF45F4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CF45F4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+</w:t>
      </w:r>
      <w:r w:rsidRPr="00CF45F4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CF45F4">
        <w:rPr>
          <w:rFonts w:ascii="Consolas" w:eastAsia="Times New Roman" w:hAnsi="Consolas" w:cs="Times New Roman"/>
          <w:color w:val="A5D6FF"/>
          <w:kern w:val="0"/>
          <w:sz w:val="21"/>
          <w:szCs w:val="21"/>
          <w14:ligatures w14:val="none"/>
        </w:rPr>
        <w:t>" = "</w:t>
      </w:r>
      <w:r w:rsidRPr="00CF45F4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</w:t>
      </w:r>
      <w:r w:rsidRPr="00CF45F4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+</w:t>
      </w:r>
      <w:r w:rsidRPr="00CF45F4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 xml:space="preserve"> (</w:t>
      </w:r>
      <w:r w:rsidRPr="00CF45F4">
        <w:rPr>
          <w:rFonts w:ascii="Consolas" w:eastAsia="Times New Roman" w:hAnsi="Consolas" w:cs="Times New Roman"/>
          <w:color w:val="79C0FF"/>
          <w:kern w:val="0"/>
          <w:sz w:val="21"/>
          <w:szCs w:val="21"/>
          <w14:ligatures w14:val="none"/>
        </w:rPr>
        <w:t>2</w:t>
      </w:r>
      <w:r w:rsidRPr="00CF45F4">
        <w:rPr>
          <w:rFonts w:ascii="Consolas" w:eastAsia="Times New Roman" w:hAnsi="Consolas" w:cs="Times New Roman"/>
          <w:color w:val="FF7B72"/>
          <w:kern w:val="0"/>
          <w:sz w:val="21"/>
          <w:szCs w:val="21"/>
          <w14:ligatures w14:val="none"/>
        </w:rPr>
        <w:t>*</w:t>
      </w:r>
      <w:proofErr w:type="spellStart"/>
      <w:r w:rsidRPr="00CF45F4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i</w:t>
      </w:r>
      <w:proofErr w:type="spellEnd"/>
      <w:r w:rsidRPr="00CF45F4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)</w:t>
      </w:r>
      <w:proofErr w:type="gramStart"/>
      <w:r w:rsidRPr="00CF45F4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);</w:t>
      </w:r>
      <w:proofErr w:type="gramEnd"/>
    </w:p>
    <w:p w14:paraId="0F17421D" w14:textId="77777777" w:rsidR="00CF45F4" w:rsidRPr="00CF45F4" w:rsidRDefault="00CF45F4" w:rsidP="00CF45F4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CF45F4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    }</w:t>
      </w:r>
    </w:p>
    <w:p w14:paraId="15F37DD2" w14:textId="392EAF71" w:rsidR="00CF45F4" w:rsidRPr="00CF45F4" w:rsidRDefault="00CF45F4" w:rsidP="00CF45F4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</w:pPr>
      <w:r w:rsidRPr="00CF45F4">
        <w:rPr>
          <w:rFonts w:ascii="Consolas" w:eastAsia="Times New Roman" w:hAnsi="Consolas" w:cs="Times New Roman"/>
          <w:color w:val="E6EDF3"/>
          <w:kern w:val="0"/>
          <w:sz w:val="21"/>
          <w:szCs w:val="21"/>
          <w14:ligatures w14:val="none"/>
        </w:rPr>
        <w:t>}</w:t>
      </w:r>
    </w:p>
    <w:p w14:paraId="06DB63ED" w14:textId="0A720326" w:rsidR="00CF45F4" w:rsidRPr="00CF45F4" w:rsidRDefault="00CF45F4" w:rsidP="00CF45F4">
      <w:pPr>
        <w:shd w:val="clear" w:color="auto" w:fill="FFFFFF"/>
        <w:spacing w:before="100" w:beforeAutospacing="1" w:after="0" w:line="240" w:lineRule="auto"/>
        <w:outlineLvl w:val="1"/>
        <w:rPr>
          <w:rFonts w:ascii="Arial" w:eastAsia="Times New Roman" w:hAnsi="Arial" w:cs="Arial"/>
          <w:b/>
          <w:bCs/>
          <w:color w:val="47D459" w:themeColor="accent3" w:themeTint="99"/>
          <w:kern w:val="0"/>
          <w:sz w:val="36"/>
          <w:szCs w:val="36"/>
          <w14:ligatures w14:val="none"/>
        </w:rPr>
      </w:pPr>
      <w:r w:rsidRPr="00CF45F4">
        <w:rPr>
          <w:rFonts w:ascii="Arial" w:eastAsia="Times New Roman" w:hAnsi="Arial" w:cs="Arial"/>
          <w:b/>
          <w:bCs/>
          <w:color w:val="47D459" w:themeColor="accent3" w:themeTint="99"/>
          <w:kern w:val="0"/>
          <w:sz w:val="36"/>
          <w:szCs w:val="36"/>
          <w14:ligatures w14:val="none"/>
        </w:rPr>
        <w:t xml:space="preserve">BJP5 Self-Check 2.27: </w:t>
      </w:r>
      <w:proofErr w:type="spellStart"/>
      <w:r w:rsidRPr="00CF45F4">
        <w:rPr>
          <w:rFonts w:ascii="Arial" w:eastAsia="Times New Roman" w:hAnsi="Arial" w:cs="Arial"/>
          <w:b/>
          <w:bCs/>
          <w:color w:val="47D459" w:themeColor="accent3" w:themeTint="99"/>
          <w:kern w:val="0"/>
          <w:sz w:val="36"/>
          <w:szCs w:val="36"/>
          <w14:ligatures w14:val="none"/>
        </w:rPr>
        <w:t>howManyLines</w:t>
      </w:r>
      <w:proofErr w:type="spellEnd"/>
    </w:p>
    <w:p w14:paraId="614E2CA1" w14:textId="41A88029" w:rsidR="00CF45F4" w:rsidRDefault="00CF45F4">
      <w:pPr>
        <w:rPr>
          <w:rFonts w:ascii="Arial" w:hAnsi="Arial" w:cs="Arial"/>
        </w:rPr>
      </w:pPr>
      <w:r w:rsidRPr="00CF45F4">
        <w:rPr>
          <w:rFonts w:ascii="Arial" w:hAnsi="Arial" w:cs="Arial"/>
          <w:noProof/>
        </w:rPr>
        <w:drawing>
          <wp:inline distT="0" distB="0" distL="0" distR="0" wp14:anchorId="784971FE" wp14:editId="11E6997F">
            <wp:extent cx="5943600" cy="2838450"/>
            <wp:effectExtent l="0" t="0" r="0" b="0"/>
            <wp:docPr id="139091709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0917090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B3CEC" w14:textId="0F8D3E1D" w:rsidR="00DB7F56" w:rsidRPr="00FF4F4A" w:rsidRDefault="00CF45F4" w:rsidP="00CF45F4">
      <w:pPr>
        <w:shd w:val="clear" w:color="auto" w:fill="FFFFFF"/>
        <w:spacing w:before="100" w:beforeAutospacing="1" w:after="0" w:line="240" w:lineRule="auto"/>
        <w:outlineLvl w:val="1"/>
        <w:rPr>
          <w:rFonts w:ascii="Arial" w:eastAsia="Times New Roman" w:hAnsi="Arial" w:cs="Arial"/>
          <w:b/>
          <w:bCs/>
          <w:color w:val="4EA72E" w:themeColor="accent6"/>
          <w:kern w:val="0"/>
          <w:sz w:val="36"/>
          <w:szCs w:val="36"/>
          <w14:ligatures w14:val="none"/>
        </w:rPr>
      </w:pPr>
      <w:r w:rsidRPr="00FF4F4A">
        <w:rPr>
          <w:rFonts w:ascii="Arial" w:eastAsia="Times New Roman" w:hAnsi="Arial" w:cs="Arial"/>
          <w:b/>
          <w:bCs/>
          <w:color w:val="4EA72E" w:themeColor="accent6"/>
          <w:kern w:val="0"/>
          <w:sz w:val="36"/>
          <w:szCs w:val="36"/>
          <w14:ligatures w14:val="none"/>
        </w:rPr>
        <w:t xml:space="preserve">BJP5 Self-Check 2.34: </w:t>
      </w:r>
      <w:proofErr w:type="spellStart"/>
      <w:r w:rsidRPr="00FF4F4A">
        <w:rPr>
          <w:rFonts w:ascii="Arial" w:eastAsia="Times New Roman" w:hAnsi="Arial" w:cs="Arial"/>
          <w:b/>
          <w:bCs/>
          <w:color w:val="4EA72E" w:themeColor="accent6"/>
          <w:kern w:val="0"/>
          <w:sz w:val="36"/>
          <w:szCs w:val="36"/>
          <w14:ligatures w14:val="none"/>
        </w:rPr>
        <w:t>BadNew</w:t>
      </w:r>
      <w:r w:rsidR="00DB7F56" w:rsidRPr="00FF4F4A">
        <w:rPr>
          <w:rFonts w:ascii="Arial" w:eastAsia="Times New Roman" w:hAnsi="Arial" w:cs="Arial"/>
          <w:b/>
          <w:bCs/>
          <w:color w:val="4EA72E" w:themeColor="accent6"/>
          <w:kern w:val="0"/>
          <w:sz w:val="36"/>
          <w:szCs w:val="36"/>
          <w14:ligatures w14:val="none"/>
        </w:rPr>
        <w:t>s</w:t>
      </w:r>
      <w:proofErr w:type="spellEnd"/>
    </w:p>
    <w:p w14:paraId="38BD773A" w14:textId="7B41A6A5" w:rsidR="00FF4F4A" w:rsidRPr="00FF4F4A" w:rsidRDefault="00FF4F4A" w:rsidP="00FF4F4A">
      <w:r w:rsidRPr="00FF4F4A">
        <w:drawing>
          <wp:inline distT="0" distB="0" distL="0" distR="0" wp14:anchorId="1C286BC3" wp14:editId="55BAD31B">
            <wp:extent cx="5264421" cy="5531134"/>
            <wp:effectExtent l="0" t="0" r="0" b="0"/>
            <wp:docPr id="130849009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490097" name="Picture 1" descr="A screenshot of a computer pro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64421" cy="5531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297B5" w14:textId="4C60ECDB" w:rsidR="00360039" w:rsidRPr="001E2E02" w:rsidRDefault="00360039" w:rsidP="00360039">
      <w:pPr>
        <w:shd w:val="clear" w:color="auto" w:fill="FFFFFF"/>
        <w:spacing w:before="100" w:beforeAutospacing="1" w:after="0" w:line="240" w:lineRule="auto"/>
        <w:outlineLvl w:val="1"/>
        <w:rPr>
          <w:rFonts w:ascii="Arial" w:eastAsia="Times New Roman" w:hAnsi="Arial" w:cs="Arial"/>
          <w:b/>
          <w:bCs/>
          <w:color w:val="47D459" w:themeColor="accent3" w:themeTint="99"/>
          <w:kern w:val="0"/>
          <w:sz w:val="36"/>
          <w:szCs w:val="36"/>
          <w14:ligatures w14:val="none"/>
        </w:rPr>
      </w:pPr>
      <w:r w:rsidRPr="00360039">
        <w:rPr>
          <w:rFonts w:ascii="Arial" w:eastAsia="Times New Roman" w:hAnsi="Arial" w:cs="Arial"/>
          <w:b/>
          <w:bCs/>
          <w:color w:val="47D459" w:themeColor="accent3" w:themeTint="99"/>
          <w:kern w:val="0"/>
          <w:sz w:val="36"/>
          <w:szCs w:val="36"/>
          <w14:ligatures w14:val="none"/>
        </w:rPr>
        <w:t>BJP5 Self-Check 2.35: unknown</w:t>
      </w:r>
    </w:p>
    <w:p w14:paraId="386D6359" w14:textId="67B6FDC4" w:rsidR="00360039" w:rsidRPr="00360039" w:rsidRDefault="00360039" w:rsidP="00360039">
      <w:r w:rsidRPr="00360039">
        <w:rPr>
          <w:noProof/>
        </w:rPr>
        <w:drawing>
          <wp:inline distT="0" distB="0" distL="0" distR="0" wp14:anchorId="72322F14" wp14:editId="6E7D8923">
            <wp:extent cx="4781056" cy="4146550"/>
            <wp:effectExtent l="0" t="0" r="635" b="6350"/>
            <wp:docPr id="7440835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4083520" name="Picture 1" descr="A screenshot of a computer pro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86275" cy="4151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C7520" w14:textId="77777777" w:rsidR="00CF45F4" w:rsidRPr="00CF45F4" w:rsidRDefault="00CF45F4">
      <w:pPr>
        <w:rPr>
          <w:rFonts w:ascii="Arial" w:hAnsi="Arial" w:cs="Arial"/>
        </w:rPr>
      </w:pPr>
    </w:p>
    <w:sectPr w:rsidR="00CF45F4" w:rsidRPr="00CF45F4" w:rsidSect="00F757CB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yMzQzNTM2MTM3MzdX0lEKTi0uzszPAykwqgUAlWS6QSwAAAA="/>
  </w:docVars>
  <w:rsids>
    <w:rsidRoot w:val="000057E2"/>
    <w:rsid w:val="000057E2"/>
    <w:rsid w:val="001E2E02"/>
    <w:rsid w:val="00360039"/>
    <w:rsid w:val="005562FC"/>
    <w:rsid w:val="008E5512"/>
    <w:rsid w:val="00A9500D"/>
    <w:rsid w:val="00B44642"/>
    <w:rsid w:val="00C01E96"/>
    <w:rsid w:val="00CF45F4"/>
    <w:rsid w:val="00DB7F56"/>
    <w:rsid w:val="00E000B5"/>
    <w:rsid w:val="00ED7355"/>
    <w:rsid w:val="00F44D57"/>
    <w:rsid w:val="00F757CB"/>
    <w:rsid w:val="00FF4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1E1C5F"/>
  <w15:chartTrackingRefBased/>
  <w15:docId w15:val="{DEA31854-F3E3-4D09-8EAC-C3EDD461A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1E9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57E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057E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057E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057E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057E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057E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057E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057E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ustom">
    <w:name w:val="Custom"/>
    <w:basedOn w:val="Heading1"/>
    <w:link w:val="CustomChar"/>
    <w:qFormat/>
    <w:rsid w:val="00C01E96"/>
    <w:pPr>
      <w:spacing w:line="240" w:lineRule="auto"/>
    </w:pPr>
    <w:rPr>
      <w:rFonts w:ascii="Times New Roman" w:hAnsi="Times New Roman" w:cs="Times New Roman"/>
      <w:sz w:val="28"/>
      <w:szCs w:val="28"/>
    </w:rPr>
  </w:style>
  <w:style w:type="character" w:customStyle="1" w:styleId="CustomChar">
    <w:name w:val="Custom Char"/>
    <w:basedOn w:val="Heading1Char"/>
    <w:link w:val="Custom"/>
    <w:rsid w:val="00C01E96"/>
    <w:rPr>
      <w:rFonts w:ascii="Times New Roman" w:eastAsiaTheme="majorEastAsia" w:hAnsi="Times New Roman" w:cs="Times New Roman"/>
      <w:color w:val="0F4761" w:themeColor="accent1" w:themeShade="BF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C01E9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057E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057E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057E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057E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057E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057E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057E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057E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057E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57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57E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057E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057E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057E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057E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057E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057E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057E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057E2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53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2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80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86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4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5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9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6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45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essing Abumere</dc:creator>
  <cp:keywords/>
  <dc:description/>
  <cp:lastModifiedBy>Blessing Abumere</cp:lastModifiedBy>
  <cp:revision>5</cp:revision>
  <dcterms:created xsi:type="dcterms:W3CDTF">2024-02-13T01:34:00Z</dcterms:created>
  <dcterms:modified xsi:type="dcterms:W3CDTF">2024-02-18T04:17:00Z</dcterms:modified>
</cp:coreProperties>
</file>